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56CE" w:rsidRDefault="00DE59B7" w:rsidP="00897222">
      <w:pPr>
        <w:spacing w:after="0" w:line="240" w:lineRule="auto"/>
        <w:jc w:val="right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 xml:space="preserve">Załącznik nr </w:t>
      </w:r>
      <w:r w:rsidR="00897222" w:rsidRPr="00BB56CE">
        <w:rPr>
          <w:rFonts w:ascii="PT Sans" w:hAnsi="PT Sans"/>
          <w:sz w:val="20"/>
          <w:szCs w:val="20"/>
        </w:rPr>
        <w:t>2</w:t>
      </w:r>
      <w:r w:rsidRPr="00BB56CE">
        <w:rPr>
          <w:rFonts w:ascii="PT Sans" w:hAnsi="PT Sans"/>
          <w:sz w:val="20"/>
          <w:szCs w:val="20"/>
        </w:rPr>
        <w:t xml:space="preserve"> do </w:t>
      </w:r>
      <w:r w:rsidR="00BB56CE">
        <w:rPr>
          <w:rFonts w:ascii="PT Sans" w:hAnsi="PT Sans"/>
          <w:sz w:val="20"/>
          <w:szCs w:val="20"/>
        </w:rPr>
        <w:t>z</w:t>
      </w:r>
      <w:r w:rsidR="00897222" w:rsidRPr="00BB56CE">
        <w:rPr>
          <w:rFonts w:ascii="PT Sans" w:hAnsi="PT Sans"/>
          <w:sz w:val="20"/>
          <w:szCs w:val="20"/>
        </w:rPr>
        <w:t xml:space="preserve">arządzenia nr </w:t>
      </w:r>
      <w:r w:rsidR="00C541F9">
        <w:rPr>
          <w:rFonts w:ascii="PT Sans" w:hAnsi="PT Sans"/>
          <w:sz w:val="20"/>
          <w:szCs w:val="20"/>
        </w:rPr>
        <w:t>64</w:t>
      </w:r>
      <w:r w:rsidR="00897222" w:rsidRPr="00BB56CE">
        <w:rPr>
          <w:rFonts w:ascii="PT Sans" w:hAnsi="PT Sans"/>
          <w:sz w:val="20"/>
          <w:szCs w:val="20"/>
        </w:rPr>
        <w:t xml:space="preserve"> Rektora Uniwersytetu Śląskiego w Katowicach </w:t>
      </w:r>
    </w:p>
    <w:p w:rsidR="00DE59B7" w:rsidRPr="00BB56CE" w:rsidRDefault="00897222" w:rsidP="00897222">
      <w:pPr>
        <w:spacing w:after="0" w:line="240" w:lineRule="auto"/>
        <w:jc w:val="right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 xml:space="preserve">z dnia </w:t>
      </w:r>
      <w:r w:rsidR="00BB56CE">
        <w:rPr>
          <w:rFonts w:ascii="PT Sans" w:hAnsi="PT Sans"/>
          <w:sz w:val="20"/>
          <w:szCs w:val="20"/>
        </w:rPr>
        <w:t xml:space="preserve">29 </w:t>
      </w:r>
      <w:r w:rsidRPr="00BB56CE">
        <w:rPr>
          <w:rFonts w:ascii="PT Sans" w:hAnsi="PT Sans"/>
          <w:sz w:val="20"/>
          <w:szCs w:val="20"/>
        </w:rPr>
        <w:t>kwietnia 2024 r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897222" w:rsidRPr="00BB56CE" w:rsidRDefault="00897222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</w:p>
    <w:p w:rsidR="00897222" w:rsidRPr="00BB56CE" w:rsidRDefault="00897222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</w:p>
    <w:p w:rsidR="00DE59B7" w:rsidRPr="00BB56CE" w:rsidRDefault="00897222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>WNIOSEK O WYRAŻENIE OPINII O OSOBIE UBIEGAJĄCEJ SIĘ O FUNKCJĘ DZIEKANA WYDZIAŁU NA KADENCJĘ 2024-2028</w:t>
      </w:r>
      <w:r w:rsidRPr="00BB56CE">
        <w:rPr>
          <w:rFonts w:ascii="PT Sans" w:hAnsi="PT Sans"/>
          <w:sz w:val="20"/>
          <w:szCs w:val="20"/>
        </w:rPr>
        <w:t xml:space="preserve"> </w:t>
      </w:r>
      <w:r w:rsidRPr="00BB56CE">
        <w:rPr>
          <w:rFonts w:ascii="PT Sans" w:hAnsi="PT Sans"/>
          <w:b/>
          <w:sz w:val="20"/>
          <w:szCs w:val="20"/>
        </w:rPr>
        <w:t>PRZEZ WSPÓLNOTĘ WYDZIAŁU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jc w:val="right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 xml:space="preserve">Wnioskodawca </w:t>
      </w: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  <w:r w:rsidRPr="00BB56CE">
        <w:rPr>
          <w:rFonts w:ascii="PT Sans" w:eastAsia="Calibri" w:hAnsi="PT Sans" w:cs="Calibri"/>
          <w:color w:val="000000"/>
          <w:sz w:val="20"/>
          <w:szCs w:val="20"/>
        </w:rPr>
        <w:t xml:space="preserve">.................................................................................. </w:t>
      </w: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  <w:r w:rsidRPr="00BB56CE">
        <w:rPr>
          <w:rFonts w:ascii="PT Sans" w:eastAsia="Calibri" w:hAnsi="PT Sans" w:cs="Calibri"/>
          <w:color w:val="000000"/>
          <w:sz w:val="20"/>
          <w:szCs w:val="20"/>
        </w:rPr>
        <w:t xml:space="preserve">(tytuł/stopień naukowy imię - imiona, nazwisko) </w:t>
      </w: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  <w:r w:rsidRPr="00BB56CE">
        <w:rPr>
          <w:rFonts w:ascii="PT Sans" w:eastAsia="Calibri" w:hAnsi="PT Sans" w:cs="Calibri"/>
          <w:color w:val="000000"/>
          <w:sz w:val="20"/>
          <w:szCs w:val="20"/>
        </w:rPr>
        <w:t xml:space="preserve"> .........................................................</w:t>
      </w:r>
      <w:r w:rsidR="00BB56CE">
        <w:rPr>
          <w:rFonts w:ascii="PT Sans" w:eastAsia="Calibri" w:hAnsi="PT Sans" w:cs="Calibri"/>
          <w:color w:val="000000"/>
          <w:sz w:val="20"/>
          <w:szCs w:val="20"/>
        </w:rPr>
        <w:t>..........................</w:t>
      </w: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  <w:r w:rsidRPr="00BB56CE">
        <w:rPr>
          <w:rFonts w:ascii="PT Sans" w:eastAsia="Calibri" w:hAnsi="PT Sans" w:cs="Calibri"/>
          <w:color w:val="000000"/>
          <w:sz w:val="20"/>
          <w:szCs w:val="20"/>
        </w:rPr>
        <w:t>(grupa Wspólnoty Wydziału zgłaszające</w:t>
      </w:r>
      <w:r w:rsidR="00BB56CE">
        <w:rPr>
          <w:rFonts w:ascii="PT Sans" w:eastAsia="Calibri" w:hAnsi="PT Sans" w:cs="Calibri"/>
          <w:color w:val="000000"/>
          <w:sz w:val="20"/>
          <w:szCs w:val="20"/>
        </w:rPr>
        <w:t>j/</w:t>
      </w:r>
      <w:r w:rsidRPr="00BB56CE">
        <w:rPr>
          <w:rFonts w:ascii="PT Sans" w:eastAsia="Calibri" w:hAnsi="PT Sans" w:cs="Calibri"/>
          <w:color w:val="000000"/>
          <w:sz w:val="20"/>
          <w:szCs w:val="20"/>
        </w:rPr>
        <w:t>go:</w:t>
      </w:r>
    </w:p>
    <w:p w:rsidR="006410C8" w:rsidRPr="00BB56CE" w:rsidRDefault="006410C8" w:rsidP="006410C8">
      <w:pPr>
        <w:autoSpaceDE w:val="0"/>
        <w:autoSpaceDN w:val="0"/>
        <w:adjustRightInd w:val="0"/>
        <w:spacing w:after="0" w:line="240" w:lineRule="auto"/>
        <w:rPr>
          <w:rFonts w:ascii="PT Sans" w:eastAsia="Calibri" w:hAnsi="PT Sans" w:cs="Calibri"/>
          <w:color w:val="000000"/>
          <w:sz w:val="20"/>
          <w:szCs w:val="20"/>
        </w:rPr>
      </w:pPr>
      <w:r w:rsidRPr="00BB56CE">
        <w:rPr>
          <w:rFonts w:ascii="PT Sans" w:eastAsia="Calibri" w:hAnsi="PT Sans" w:cs="Calibri"/>
          <w:color w:val="000000"/>
          <w:sz w:val="20"/>
          <w:szCs w:val="20"/>
        </w:rPr>
        <w:t>pracownik /</w:t>
      </w:r>
      <w:r w:rsidRPr="00BB56CE">
        <w:rPr>
          <w:rFonts w:ascii="PT Sans" w:eastAsia="Calibri" w:hAnsi="PT Sans" w:cs="Times New Roman"/>
          <w:sz w:val="20"/>
          <w:szCs w:val="20"/>
        </w:rPr>
        <w:t xml:space="preserve"> student / doktorant</w:t>
      </w:r>
      <w:bookmarkStart w:id="0" w:name="_GoBack"/>
      <w:bookmarkEnd w:id="0"/>
      <w:r w:rsidRPr="00BB56CE">
        <w:rPr>
          <w:rFonts w:ascii="PT Sans" w:eastAsia="Calibri" w:hAnsi="PT Sans" w:cs="Calibri"/>
          <w:b/>
          <w:sz w:val="20"/>
          <w:szCs w:val="20"/>
        </w:rPr>
        <w:t>*</w:t>
      </w:r>
      <w:r w:rsidRPr="00BB56CE">
        <w:rPr>
          <w:rFonts w:ascii="PT Sans" w:eastAsia="Calibri" w:hAnsi="PT Sans" w:cs="Calibri"/>
          <w:b/>
          <w:sz w:val="20"/>
          <w:szCs w:val="20"/>
          <w:vertAlign w:val="superscript"/>
        </w:rPr>
        <w:t>wskaż właściwą podgrupę</w:t>
      </w:r>
      <w:r w:rsidRPr="00BB56CE">
        <w:rPr>
          <w:rFonts w:ascii="PT Sans" w:eastAsia="Calibri" w:hAnsi="PT Sans" w:cs="Calibri"/>
          <w:sz w:val="20"/>
          <w:szCs w:val="20"/>
        </w:rPr>
        <w:t>)</w:t>
      </w:r>
    </w:p>
    <w:p w:rsidR="006410C8" w:rsidRPr="00BB56CE" w:rsidRDefault="006410C8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jc w:val="right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</w:p>
    <w:p w:rsidR="00DE59B7" w:rsidRPr="00BB56CE" w:rsidRDefault="00897222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>Osoba ubiegająca się o funkcję Dziekana Wydziału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jc w:val="center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..</w:t>
      </w:r>
    </w:p>
    <w:p w:rsidR="00DE59B7" w:rsidRPr="00BB56CE" w:rsidRDefault="00DE59B7" w:rsidP="00DE59B7">
      <w:pPr>
        <w:spacing w:after="0" w:line="240" w:lineRule="auto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 kandydata)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jc w:val="center"/>
        <w:rPr>
          <w:rFonts w:ascii="PT Sans" w:hAnsi="PT Sans"/>
          <w:b/>
          <w:sz w:val="20"/>
          <w:szCs w:val="20"/>
        </w:rPr>
      </w:pPr>
    </w:p>
    <w:p w:rsidR="00897222" w:rsidRPr="00BB56CE" w:rsidRDefault="00897222" w:rsidP="00897222">
      <w:pPr>
        <w:pStyle w:val="Bezodstpw"/>
        <w:jc w:val="center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897222">
      <w:pPr>
        <w:pStyle w:val="Bezodstpw"/>
        <w:numPr>
          <w:ilvl w:val="0"/>
          <w:numId w:val="2"/>
        </w:numPr>
        <w:jc w:val="both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 xml:space="preserve">Sylwetka </w:t>
      </w:r>
      <w:r w:rsidR="00897222" w:rsidRPr="00BB56CE">
        <w:rPr>
          <w:rFonts w:ascii="PT Sans" w:hAnsi="PT Sans"/>
          <w:b/>
          <w:sz w:val="20"/>
          <w:szCs w:val="20"/>
        </w:rPr>
        <w:t>oraz charakterystyk</w:t>
      </w:r>
      <w:r w:rsidR="00BB56CE">
        <w:rPr>
          <w:rFonts w:ascii="PT Sans" w:hAnsi="PT Sans"/>
          <w:b/>
          <w:sz w:val="20"/>
          <w:szCs w:val="20"/>
        </w:rPr>
        <w:t>a</w:t>
      </w:r>
      <w:r w:rsidR="00897222" w:rsidRPr="00BB56CE">
        <w:rPr>
          <w:rFonts w:ascii="PT Sans" w:hAnsi="PT Sans"/>
          <w:b/>
          <w:sz w:val="20"/>
          <w:szCs w:val="20"/>
        </w:rPr>
        <w:t xml:space="preserve"> wiodących osiągnięć naukowych i doświadczenia organizacyjnego osoby ubiegającej się o funkcję Dziekana Wydziału</w:t>
      </w:r>
      <w:r w:rsidR="00BB56CE">
        <w:rPr>
          <w:rFonts w:ascii="PT Sans" w:hAnsi="PT Sans"/>
          <w:b/>
          <w:sz w:val="20"/>
          <w:szCs w:val="20"/>
        </w:rPr>
        <w:t>.</w:t>
      </w:r>
    </w:p>
    <w:p w:rsidR="00897222" w:rsidRPr="00BB56CE" w:rsidRDefault="006410C8" w:rsidP="006410C8">
      <w:pPr>
        <w:pStyle w:val="Bezodstpw"/>
        <w:numPr>
          <w:ilvl w:val="0"/>
          <w:numId w:val="2"/>
        </w:numPr>
        <w:jc w:val="both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>Opis planu najważniejszych działań osoby ubiegającej się o funkcję Dziekana Wydziału, mających służyć rozwojowi Wydziału i realizacji strategii Uniwersytetu</w:t>
      </w:r>
      <w:r w:rsidR="00BB56CE">
        <w:rPr>
          <w:rFonts w:ascii="PT Sans" w:hAnsi="PT Sans"/>
          <w:b/>
          <w:sz w:val="20"/>
          <w:szCs w:val="20"/>
        </w:rPr>
        <w:t>.</w:t>
      </w:r>
    </w:p>
    <w:p w:rsidR="006410C8" w:rsidRPr="00BB56CE" w:rsidRDefault="006410C8" w:rsidP="006410C8">
      <w:pPr>
        <w:pStyle w:val="Bezodstpw"/>
        <w:numPr>
          <w:ilvl w:val="0"/>
          <w:numId w:val="2"/>
        </w:numPr>
        <w:jc w:val="both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>Lista osób udzielających poparcia osobie ubiegającej się o funkcję Dziekana Wydziału.</w:t>
      </w:r>
    </w:p>
    <w:p w:rsidR="00897222" w:rsidRPr="00BB56CE" w:rsidRDefault="00897222" w:rsidP="00DE59B7">
      <w:pPr>
        <w:pStyle w:val="Bezodstpw"/>
        <w:jc w:val="center"/>
        <w:rPr>
          <w:rFonts w:ascii="PT Sans" w:hAnsi="PT Sans"/>
          <w:b/>
          <w:sz w:val="20"/>
          <w:szCs w:val="20"/>
        </w:rPr>
      </w:pPr>
    </w:p>
    <w:p w:rsidR="00897222" w:rsidRPr="00BB56CE" w:rsidRDefault="00897222" w:rsidP="00DE59B7">
      <w:pPr>
        <w:pStyle w:val="Bezodstpw"/>
        <w:jc w:val="center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ind w:left="4956" w:firstLine="708"/>
        <w:jc w:val="center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lastRenderedPageBreak/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.………………………………………………………………………………………………………………………………………………………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pStyle w:val="Bezodstpw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.………………………………………………………………………………………………………………………………………………………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.………………………………………………………………………………………………………………………………………………………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.………………………………………………………………………………………………………………………………………………………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spacing w:after="0" w:line="240" w:lineRule="auto"/>
        <w:rPr>
          <w:rFonts w:ascii="PT Sans" w:hAnsi="PT Sans"/>
          <w:sz w:val="20"/>
          <w:szCs w:val="20"/>
        </w:rPr>
      </w:pPr>
    </w:p>
    <w:p w:rsidR="00DE59B7" w:rsidRPr="00BB56CE" w:rsidRDefault="00DE59B7" w:rsidP="00DE59B7">
      <w:pPr>
        <w:spacing w:after="0" w:line="240" w:lineRule="auto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…………….</w:t>
      </w:r>
    </w:p>
    <w:p w:rsidR="00DE59B7" w:rsidRPr="00BB56CE" w:rsidRDefault="00DE59B7" w:rsidP="00DE59B7">
      <w:pPr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b/>
          <w:sz w:val="20"/>
          <w:szCs w:val="20"/>
        </w:rPr>
        <w:t>Ad. 3 LISTA OSÓB POPIERAJĄCYCH WNIOSEK</w:t>
      </w:r>
    </w:p>
    <w:p w:rsidR="00891602" w:rsidRPr="00BB56CE" w:rsidRDefault="00891602" w:rsidP="00891602">
      <w:pPr>
        <w:pStyle w:val="Bezodstpw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ind w:left="2136" w:firstLine="696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ind w:left="720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ind w:left="720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ind w:left="720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jc w:val="both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jc w:val="both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lastRenderedPageBreak/>
        <w:t>…………………………………………………………………………………………………………………………………………….…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,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ind w:left="720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ind w:left="720"/>
        <w:rPr>
          <w:rFonts w:ascii="PT Sans" w:hAnsi="PT Sans"/>
          <w:b/>
          <w:sz w:val="20"/>
          <w:szCs w:val="20"/>
        </w:rPr>
      </w:pPr>
    </w:p>
    <w:p w:rsidR="00891602" w:rsidRPr="00BB56CE" w:rsidRDefault="00891602" w:rsidP="00891602">
      <w:pPr>
        <w:pStyle w:val="Bezodstpw"/>
        <w:numPr>
          <w:ilvl w:val="0"/>
          <w:numId w:val="3"/>
        </w:numPr>
        <w:rPr>
          <w:rFonts w:ascii="PT Sans" w:hAnsi="PT Sans"/>
          <w:b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:rsidR="00891602" w:rsidRPr="00BB56CE" w:rsidRDefault="00891602" w:rsidP="00891602">
      <w:pPr>
        <w:pStyle w:val="Bezodstpw"/>
        <w:jc w:val="center"/>
        <w:rPr>
          <w:rFonts w:ascii="PT Sans" w:hAnsi="PT Sans"/>
          <w:sz w:val="20"/>
          <w:szCs w:val="20"/>
        </w:rPr>
      </w:pPr>
      <w:r w:rsidRPr="00BB56CE">
        <w:rPr>
          <w:rFonts w:ascii="PT Sans" w:hAnsi="PT Sans"/>
          <w:sz w:val="20"/>
          <w:szCs w:val="20"/>
        </w:rPr>
        <w:t>(tytuł/stopień naukowy, imię/imiona, nazwisko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 xml:space="preserve">oraz </w:t>
      </w:r>
      <w:r w:rsidRPr="00BB56CE">
        <w:rPr>
          <w:rFonts w:ascii="PT Sans" w:hAnsi="PT Sans"/>
          <w:sz w:val="20"/>
          <w:szCs w:val="20"/>
        </w:rPr>
        <w:tab/>
      </w:r>
      <w:r w:rsidRPr="00BB56CE">
        <w:rPr>
          <w:rFonts w:ascii="PT Sans" w:hAnsi="PT Sans"/>
          <w:sz w:val="20"/>
          <w:szCs w:val="20"/>
        </w:rPr>
        <w:tab/>
        <w:t>własnoręczny podpis)</w:t>
      </w:r>
    </w:p>
    <w:p w:rsidR="00891602" w:rsidRPr="00BB56CE" w:rsidRDefault="00891602" w:rsidP="00891602">
      <w:pPr>
        <w:pStyle w:val="Bezodstpw"/>
        <w:ind w:left="708" w:firstLine="708"/>
        <w:rPr>
          <w:rFonts w:ascii="PT Sans" w:hAnsi="PT Sans"/>
          <w:sz w:val="20"/>
          <w:szCs w:val="20"/>
        </w:rPr>
      </w:pPr>
    </w:p>
    <w:p w:rsidR="00891602" w:rsidRPr="00BB56CE" w:rsidRDefault="00891602" w:rsidP="00891602">
      <w:pPr>
        <w:rPr>
          <w:rFonts w:ascii="PT Sans" w:hAnsi="PT Sans"/>
          <w:sz w:val="20"/>
          <w:szCs w:val="20"/>
        </w:rPr>
      </w:pPr>
    </w:p>
    <w:p w:rsidR="00D07F71" w:rsidRPr="00BB56CE" w:rsidRDefault="00D07F71">
      <w:pPr>
        <w:rPr>
          <w:rFonts w:ascii="PT Sans" w:hAnsi="PT Sans"/>
          <w:sz w:val="20"/>
          <w:szCs w:val="20"/>
        </w:rPr>
      </w:pPr>
    </w:p>
    <w:sectPr w:rsidR="00D07F71" w:rsidRPr="00BB56C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56CE" w:rsidRDefault="00BB56CE" w:rsidP="00BB56CE">
      <w:pPr>
        <w:spacing w:after="0" w:line="240" w:lineRule="auto"/>
      </w:pPr>
      <w:r>
        <w:separator/>
      </w:r>
    </w:p>
  </w:endnote>
  <w:endnote w:type="continuationSeparator" w:id="0">
    <w:p w:rsidR="00BB56CE" w:rsidRDefault="00BB56CE" w:rsidP="00BB5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363716910"/>
      <w:docPartObj>
        <w:docPartGallery w:val="Page Numbers (Bottom of Page)"/>
        <w:docPartUnique/>
      </w:docPartObj>
    </w:sdtPr>
    <w:sdtEndPr/>
    <w:sdtContent>
      <w:p w:rsidR="00BB56CE" w:rsidRDefault="00BB56CE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 w:rsidRPr="00BB56CE">
          <w:rPr>
            <w:rFonts w:ascii="PT Sans" w:eastAsiaTheme="majorEastAsia" w:hAnsi="PT Sans" w:cstheme="majorBidi"/>
          </w:rPr>
          <w:t xml:space="preserve">str. </w:t>
        </w:r>
        <w:r w:rsidRPr="00BB56CE">
          <w:rPr>
            <w:rFonts w:ascii="PT Sans" w:eastAsiaTheme="minorEastAsia" w:hAnsi="PT Sans" w:cs="Times New Roman"/>
          </w:rPr>
          <w:fldChar w:fldCharType="begin"/>
        </w:r>
        <w:r w:rsidRPr="00BB56CE">
          <w:rPr>
            <w:rFonts w:ascii="PT Sans" w:hAnsi="PT Sans"/>
          </w:rPr>
          <w:instrText>PAGE    \* MERGEFORMAT</w:instrText>
        </w:r>
        <w:r w:rsidRPr="00BB56CE">
          <w:rPr>
            <w:rFonts w:ascii="PT Sans" w:eastAsiaTheme="minorEastAsia" w:hAnsi="PT Sans" w:cs="Times New Roman"/>
          </w:rPr>
          <w:fldChar w:fldCharType="separate"/>
        </w:r>
        <w:r w:rsidRPr="00BB56CE">
          <w:rPr>
            <w:rFonts w:ascii="PT Sans" w:eastAsiaTheme="majorEastAsia" w:hAnsi="PT Sans" w:cstheme="majorBidi"/>
          </w:rPr>
          <w:t>2</w:t>
        </w:r>
        <w:r w:rsidRPr="00BB56CE">
          <w:rPr>
            <w:rFonts w:ascii="PT Sans" w:eastAsiaTheme="majorEastAsia" w:hAnsi="PT Sans" w:cstheme="majorBid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56CE" w:rsidRDefault="00BB56CE" w:rsidP="00BB56CE">
      <w:pPr>
        <w:spacing w:after="0" w:line="240" w:lineRule="auto"/>
      </w:pPr>
      <w:r>
        <w:separator/>
      </w:r>
    </w:p>
  </w:footnote>
  <w:footnote w:type="continuationSeparator" w:id="0">
    <w:p w:rsidR="00BB56CE" w:rsidRDefault="00BB56CE" w:rsidP="00BB56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85C0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1492B"/>
    <w:multiLevelType w:val="hybridMultilevel"/>
    <w:tmpl w:val="2FA08E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D0167"/>
    <w:multiLevelType w:val="hybridMultilevel"/>
    <w:tmpl w:val="B41AD3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c0N7EwMTE1NzdS0lEKTi0uzszPAykwrgUAi+B2ISwAAAA="/>
  </w:docVars>
  <w:rsids>
    <w:rsidRoot w:val="00DE59B7"/>
    <w:rsid w:val="000849CE"/>
    <w:rsid w:val="002225E6"/>
    <w:rsid w:val="006410C8"/>
    <w:rsid w:val="00891602"/>
    <w:rsid w:val="00897222"/>
    <w:rsid w:val="00BB56CE"/>
    <w:rsid w:val="00C541F9"/>
    <w:rsid w:val="00D07F71"/>
    <w:rsid w:val="00D65C99"/>
    <w:rsid w:val="00DC5E1C"/>
    <w:rsid w:val="00DE5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F7CC2"/>
  <w15:chartTrackingRefBased/>
  <w15:docId w15:val="{CF15A70A-0C9E-4EC8-AE7E-56A9DCAA4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E59B7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DE59B7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BB56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B56CE"/>
  </w:style>
  <w:style w:type="paragraph" w:styleId="Stopka">
    <w:name w:val="footer"/>
    <w:basedOn w:val="Normalny"/>
    <w:link w:val="StopkaZnak"/>
    <w:uiPriority w:val="99"/>
    <w:unhideWhenUsed/>
    <w:rsid w:val="00BB56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B5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5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gnieszka Krzan</cp:lastModifiedBy>
  <cp:revision>4</cp:revision>
  <cp:lastPrinted>2024-01-09T15:46:00Z</cp:lastPrinted>
  <dcterms:created xsi:type="dcterms:W3CDTF">2024-04-26T12:49:00Z</dcterms:created>
  <dcterms:modified xsi:type="dcterms:W3CDTF">2024-04-29T10:45:00Z</dcterms:modified>
</cp:coreProperties>
</file>